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6E5A" w:rsidRDefault="009D7932" w:rsidP="00346E5A">
      <w:pPr>
        <w:bidi w:val="0"/>
        <w:rPr>
          <w:lang w:bidi="ar-IQ"/>
        </w:rPr>
      </w:pPr>
      <w:r w:rsidRPr="009D7932">
        <w:rPr>
          <w:noProof/>
        </w:rPr>
        <w:drawing>
          <wp:inline distT="0" distB="0" distL="0" distR="0">
            <wp:extent cx="6840220" cy="9408656"/>
            <wp:effectExtent l="0" t="0" r="0" b="2540"/>
            <wp:docPr id="5" name="Picture 5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7932" w:rsidRDefault="009D7932" w:rsidP="009D7932">
      <w:pPr>
        <w:bidi w:val="0"/>
        <w:rPr>
          <w:lang w:bidi="ar-IQ"/>
        </w:rPr>
      </w:pPr>
      <w:r w:rsidRPr="009D7932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6" name="Picture 6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7932" w:rsidRDefault="009B502F" w:rsidP="009D7932">
      <w:pPr>
        <w:bidi w:val="0"/>
        <w:rPr>
          <w:lang w:bidi="ar-IQ"/>
        </w:rPr>
      </w:pPr>
      <w:r w:rsidRPr="009B502F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7" name="Picture 7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02F" w:rsidRDefault="006879BA" w:rsidP="009B502F">
      <w:pPr>
        <w:bidi w:val="0"/>
        <w:rPr>
          <w:lang w:bidi="ar-IQ"/>
        </w:rPr>
      </w:pPr>
      <w:r w:rsidRPr="006879BA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8" name="Picture 8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79BA" w:rsidRDefault="00CC3B08" w:rsidP="006879BA">
      <w:pPr>
        <w:bidi w:val="0"/>
        <w:rPr>
          <w:lang w:bidi="ar-IQ"/>
        </w:rPr>
      </w:pPr>
      <w:r w:rsidRPr="00CC3B08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9" name="Picture 9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3B08" w:rsidRDefault="00A20A60" w:rsidP="00CC3B08">
      <w:pPr>
        <w:bidi w:val="0"/>
        <w:rPr>
          <w:lang w:bidi="ar-IQ"/>
        </w:rPr>
      </w:pPr>
      <w:r w:rsidRPr="00A20A60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10" name="Picture 10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0A60" w:rsidRDefault="00D966C4" w:rsidP="00A20A60">
      <w:pPr>
        <w:bidi w:val="0"/>
        <w:rPr>
          <w:lang w:bidi="ar-IQ"/>
        </w:rPr>
      </w:pPr>
      <w:r w:rsidRPr="00D966C4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13" name="Picture 13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6C4" w:rsidRDefault="005C39F3" w:rsidP="00D966C4">
      <w:pPr>
        <w:bidi w:val="0"/>
        <w:rPr>
          <w:lang w:bidi="ar-IQ"/>
        </w:rPr>
      </w:pPr>
      <w:r w:rsidRPr="005C39F3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17" name="Picture 17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39F3" w:rsidRDefault="00F60B16" w:rsidP="005C39F3">
      <w:pPr>
        <w:bidi w:val="0"/>
        <w:rPr>
          <w:lang w:bidi="ar-IQ"/>
        </w:rPr>
      </w:pPr>
      <w:r w:rsidRPr="00F60B16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18" name="Picture 18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B16" w:rsidRDefault="00B1195C" w:rsidP="00F60B16">
      <w:pPr>
        <w:bidi w:val="0"/>
        <w:rPr>
          <w:lang w:bidi="ar-IQ"/>
        </w:rPr>
      </w:pPr>
      <w:r w:rsidRPr="00B1195C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19" name="Picture 19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195C" w:rsidRDefault="006638F9" w:rsidP="00B1195C">
      <w:pPr>
        <w:bidi w:val="0"/>
        <w:rPr>
          <w:lang w:bidi="ar-IQ"/>
        </w:rPr>
      </w:pPr>
      <w:r w:rsidRPr="006638F9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20" name="Picture 20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38F9" w:rsidRDefault="008647FD" w:rsidP="006638F9">
      <w:pPr>
        <w:bidi w:val="0"/>
        <w:rPr>
          <w:lang w:bidi="ar-IQ"/>
        </w:rPr>
      </w:pPr>
      <w:r w:rsidRPr="008647FD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21" name="Picture 21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47FD" w:rsidRDefault="00A86039" w:rsidP="008647FD">
      <w:pPr>
        <w:bidi w:val="0"/>
        <w:rPr>
          <w:lang w:bidi="ar-IQ"/>
        </w:rPr>
      </w:pPr>
      <w:r w:rsidRPr="00A86039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22" name="Picture 22" descr="C:\Users\Wael\Desktop\لجان 20-11-2016 وائولي\2017-03-08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Wael\Desktop\لجان 20-11-2016 وائولي\2017-03-08 1\1 001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6039" w:rsidRPr="00586DBD" w:rsidRDefault="00A86039" w:rsidP="00A86039">
      <w:pPr>
        <w:bidi w:val="0"/>
        <w:rPr>
          <w:rtl/>
          <w:lang w:bidi="ar-IQ"/>
        </w:rPr>
      </w:pPr>
      <w:bookmarkStart w:id="0" w:name="_GoBack"/>
      <w:bookmarkEnd w:id="0"/>
    </w:p>
    <w:sectPr w:rsidR="00A86039" w:rsidRPr="00586DBD" w:rsidSect="00F12333">
      <w:headerReference w:type="default" r:id="rId20"/>
      <w:footerReference w:type="default" r:id="rId21"/>
      <w:pgSz w:w="11906" w:h="16838" w:code="9"/>
      <w:pgMar w:top="1134" w:right="567" w:bottom="851" w:left="567" w:header="567" w:footer="2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3715" w:rsidRDefault="001B3715" w:rsidP="00F12333">
      <w:pPr>
        <w:spacing w:after="0" w:line="240" w:lineRule="auto"/>
      </w:pPr>
      <w:r>
        <w:separator/>
      </w:r>
    </w:p>
  </w:endnote>
  <w:endnote w:type="continuationSeparator" w:id="0">
    <w:p w:rsidR="001B3715" w:rsidRDefault="001B3715" w:rsidP="00F1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606742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12333" w:rsidRDefault="00F123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6039">
          <w:rPr>
            <w:noProof/>
            <w:rtl/>
          </w:rPr>
          <w:t>14</w:t>
        </w:r>
        <w:r>
          <w:rPr>
            <w:noProof/>
          </w:rPr>
          <w:fldChar w:fldCharType="end"/>
        </w:r>
      </w:p>
    </w:sdtContent>
  </w:sdt>
  <w:p w:rsidR="00F12333" w:rsidRDefault="00F123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3715" w:rsidRDefault="001B3715" w:rsidP="00F12333">
      <w:pPr>
        <w:spacing w:after="0" w:line="240" w:lineRule="auto"/>
      </w:pPr>
      <w:r>
        <w:separator/>
      </w:r>
    </w:p>
  </w:footnote>
  <w:footnote w:type="continuationSeparator" w:id="0">
    <w:p w:rsidR="001B3715" w:rsidRDefault="001B3715" w:rsidP="00F1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333" w:rsidRPr="00D83036" w:rsidRDefault="005073C0" w:rsidP="00F12333">
    <w:pPr>
      <w:pStyle w:val="Header"/>
      <w:rPr>
        <w:b/>
        <w:bCs/>
        <w:rtl/>
      </w:rPr>
    </w:pPr>
    <w:r w:rsidRPr="00D83036">
      <w:rPr>
        <w:rFonts w:hint="cs"/>
        <w:b/>
        <w:bCs/>
        <w:highlight w:val="green"/>
        <w:rtl/>
      </w:rPr>
      <w:t>كلية الهندسة / الجامعة المستنصرية</w:t>
    </w:r>
    <w:r w:rsidR="00F12333" w:rsidRPr="00D83036">
      <w:rPr>
        <w:b/>
        <w:bCs/>
        <w:highlight w:val="green"/>
      </w:rPr>
      <w:ptab w:relativeTo="margin" w:alignment="center" w:leader="none"/>
    </w:r>
    <w:r w:rsidRPr="00D83036">
      <w:rPr>
        <w:rFonts w:hint="cs"/>
        <w:b/>
        <w:bCs/>
        <w:highlight w:val="green"/>
        <w:rtl/>
      </w:rPr>
      <w:t xml:space="preserve">مقاومة المواد / </w:t>
    </w:r>
    <w:r w:rsidR="00F12333" w:rsidRPr="00D83036">
      <w:rPr>
        <w:rFonts w:hint="cs"/>
        <w:b/>
        <w:bCs/>
        <w:highlight w:val="green"/>
        <w:rtl/>
      </w:rPr>
      <w:t>المرحلة الثانية</w:t>
    </w:r>
    <w:r w:rsidR="00F12333" w:rsidRPr="00D83036">
      <w:rPr>
        <w:b/>
        <w:bCs/>
        <w:highlight w:val="green"/>
      </w:rPr>
      <w:ptab w:relativeTo="margin" w:alignment="right" w:leader="none"/>
    </w:r>
    <w:r w:rsidR="00F12333" w:rsidRPr="00D83036">
      <w:rPr>
        <w:rFonts w:hint="cs"/>
        <w:b/>
        <w:bCs/>
        <w:highlight w:val="green"/>
        <w:rtl/>
      </w:rPr>
      <w:t>م.م.وائل شحاذة</w:t>
    </w:r>
  </w:p>
  <w:p w:rsidR="00F12333" w:rsidRDefault="00F12333" w:rsidP="00F12333">
    <w:pPr>
      <w:pStyle w:val="Header"/>
    </w:pPr>
    <w:r>
      <w:rPr>
        <w:rFonts w:hint="cs"/>
        <w:rtl/>
      </w:rPr>
      <w:t>__________________________________________________________________</w:t>
    </w:r>
    <w:r w:rsidR="005073C0">
      <w:rPr>
        <w:rFonts w:hint="cs"/>
        <w:rtl/>
      </w:rPr>
      <w:t>_____________________</w:t>
    </w:r>
    <w:r>
      <w:rPr>
        <w:rFonts w:hint="cs"/>
        <w:rtl/>
      </w:rPr>
      <w:t>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35DC5"/>
    <w:multiLevelType w:val="hybridMultilevel"/>
    <w:tmpl w:val="535421C8"/>
    <w:lvl w:ilvl="0" w:tplc="32CC26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8189E"/>
    <w:multiLevelType w:val="hybridMultilevel"/>
    <w:tmpl w:val="CF300FE0"/>
    <w:lvl w:ilvl="0" w:tplc="2AC08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A0NDM2Nzc2tzRT0lEKTi0uzszPAykwrgUArpzgqiwAAAA="/>
  </w:docVars>
  <w:rsids>
    <w:rsidRoot w:val="00F12333"/>
    <w:rsid w:val="00023598"/>
    <w:rsid w:val="0002442A"/>
    <w:rsid w:val="00034BD2"/>
    <w:rsid w:val="000371B5"/>
    <w:rsid w:val="00043311"/>
    <w:rsid w:val="00043FFF"/>
    <w:rsid w:val="0005122D"/>
    <w:rsid w:val="00052387"/>
    <w:rsid w:val="00053A96"/>
    <w:rsid w:val="00067202"/>
    <w:rsid w:val="00072871"/>
    <w:rsid w:val="0007348F"/>
    <w:rsid w:val="00086AAF"/>
    <w:rsid w:val="00090910"/>
    <w:rsid w:val="00091C40"/>
    <w:rsid w:val="00094FF7"/>
    <w:rsid w:val="00096520"/>
    <w:rsid w:val="000A2481"/>
    <w:rsid w:val="000A3A9E"/>
    <w:rsid w:val="000C6CDC"/>
    <w:rsid w:val="000E0C6C"/>
    <w:rsid w:val="000E2B6E"/>
    <w:rsid w:val="000F6291"/>
    <w:rsid w:val="00114E26"/>
    <w:rsid w:val="00117B58"/>
    <w:rsid w:val="001207C3"/>
    <w:rsid w:val="0012218A"/>
    <w:rsid w:val="00122A2D"/>
    <w:rsid w:val="001277B9"/>
    <w:rsid w:val="00135F30"/>
    <w:rsid w:val="00136ABC"/>
    <w:rsid w:val="00151593"/>
    <w:rsid w:val="001565FC"/>
    <w:rsid w:val="00167472"/>
    <w:rsid w:val="001773DA"/>
    <w:rsid w:val="0018194B"/>
    <w:rsid w:val="0018572C"/>
    <w:rsid w:val="00185B62"/>
    <w:rsid w:val="00187BD9"/>
    <w:rsid w:val="00191BFE"/>
    <w:rsid w:val="001A46C2"/>
    <w:rsid w:val="001A5F91"/>
    <w:rsid w:val="001B3715"/>
    <w:rsid w:val="001B4E8D"/>
    <w:rsid w:val="001C302F"/>
    <w:rsid w:val="001C568B"/>
    <w:rsid w:val="001E7B19"/>
    <w:rsid w:val="001F14CF"/>
    <w:rsid w:val="001F5069"/>
    <w:rsid w:val="00204B37"/>
    <w:rsid w:val="002109D4"/>
    <w:rsid w:val="00227825"/>
    <w:rsid w:val="0023131A"/>
    <w:rsid w:val="002325BF"/>
    <w:rsid w:val="00233248"/>
    <w:rsid w:val="002460FD"/>
    <w:rsid w:val="00254BB5"/>
    <w:rsid w:val="00262E9D"/>
    <w:rsid w:val="00271A7F"/>
    <w:rsid w:val="002A2B41"/>
    <w:rsid w:val="002A38CB"/>
    <w:rsid w:val="002C642A"/>
    <w:rsid w:val="002C76BF"/>
    <w:rsid w:val="002D5471"/>
    <w:rsid w:val="002D72A7"/>
    <w:rsid w:val="002E1ECF"/>
    <w:rsid w:val="002F04B8"/>
    <w:rsid w:val="002F11EC"/>
    <w:rsid w:val="002F5209"/>
    <w:rsid w:val="002F733E"/>
    <w:rsid w:val="003279BA"/>
    <w:rsid w:val="00331760"/>
    <w:rsid w:val="00335309"/>
    <w:rsid w:val="00346E5A"/>
    <w:rsid w:val="00350EDE"/>
    <w:rsid w:val="00353A29"/>
    <w:rsid w:val="003607EC"/>
    <w:rsid w:val="0037001E"/>
    <w:rsid w:val="003732FD"/>
    <w:rsid w:val="00375418"/>
    <w:rsid w:val="003D7779"/>
    <w:rsid w:val="003E4F62"/>
    <w:rsid w:val="003E687A"/>
    <w:rsid w:val="003F7982"/>
    <w:rsid w:val="0040355F"/>
    <w:rsid w:val="00412F70"/>
    <w:rsid w:val="0041385A"/>
    <w:rsid w:val="0041753E"/>
    <w:rsid w:val="004430C3"/>
    <w:rsid w:val="00460B39"/>
    <w:rsid w:val="00474A55"/>
    <w:rsid w:val="00485529"/>
    <w:rsid w:val="00491E26"/>
    <w:rsid w:val="00497110"/>
    <w:rsid w:val="004A21A8"/>
    <w:rsid w:val="004B1D2A"/>
    <w:rsid w:val="004C2EE3"/>
    <w:rsid w:val="004D1570"/>
    <w:rsid w:val="004D6081"/>
    <w:rsid w:val="004F1949"/>
    <w:rsid w:val="005073C0"/>
    <w:rsid w:val="00507E08"/>
    <w:rsid w:val="005116DB"/>
    <w:rsid w:val="00517741"/>
    <w:rsid w:val="0052291D"/>
    <w:rsid w:val="005505F3"/>
    <w:rsid w:val="005518A2"/>
    <w:rsid w:val="00552C57"/>
    <w:rsid w:val="00573940"/>
    <w:rsid w:val="00586DBD"/>
    <w:rsid w:val="00596641"/>
    <w:rsid w:val="005A2A1C"/>
    <w:rsid w:val="005B40A4"/>
    <w:rsid w:val="005C39F3"/>
    <w:rsid w:val="005D38FC"/>
    <w:rsid w:val="005D6D2C"/>
    <w:rsid w:val="005E39E4"/>
    <w:rsid w:val="005F208F"/>
    <w:rsid w:val="005F45A8"/>
    <w:rsid w:val="00601B8A"/>
    <w:rsid w:val="00613F5E"/>
    <w:rsid w:val="00616409"/>
    <w:rsid w:val="00620E9D"/>
    <w:rsid w:val="00627CD0"/>
    <w:rsid w:val="00634299"/>
    <w:rsid w:val="00647B5B"/>
    <w:rsid w:val="00661DEA"/>
    <w:rsid w:val="006638F9"/>
    <w:rsid w:val="00675C28"/>
    <w:rsid w:val="006879BA"/>
    <w:rsid w:val="006A4DE5"/>
    <w:rsid w:val="006E2840"/>
    <w:rsid w:val="006F3EC4"/>
    <w:rsid w:val="00706B7D"/>
    <w:rsid w:val="0071144A"/>
    <w:rsid w:val="00732767"/>
    <w:rsid w:val="00735C9E"/>
    <w:rsid w:val="00752BA8"/>
    <w:rsid w:val="007734DE"/>
    <w:rsid w:val="007953D7"/>
    <w:rsid w:val="00795CAE"/>
    <w:rsid w:val="007A2E59"/>
    <w:rsid w:val="007A4D8A"/>
    <w:rsid w:val="007E1839"/>
    <w:rsid w:val="007E33E8"/>
    <w:rsid w:val="007F1C2D"/>
    <w:rsid w:val="00803934"/>
    <w:rsid w:val="008201C7"/>
    <w:rsid w:val="0082584F"/>
    <w:rsid w:val="008273AD"/>
    <w:rsid w:val="00831882"/>
    <w:rsid w:val="00854466"/>
    <w:rsid w:val="008647FD"/>
    <w:rsid w:val="008653EB"/>
    <w:rsid w:val="008754C3"/>
    <w:rsid w:val="008A0B64"/>
    <w:rsid w:val="008B4911"/>
    <w:rsid w:val="008B7937"/>
    <w:rsid w:val="008C2FC4"/>
    <w:rsid w:val="008D1E54"/>
    <w:rsid w:val="008E1200"/>
    <w:rsid w:val="00902735"/>
    <w:rsid w:val="00902C8A"/>
    <w:rsid w:val="00912D43"/>
    <w:rsid w:val="009137FB"/>
    <w:rsid w:val="00914913"/>
    <w:rsid w:val="0091561F"/>
    <w:rsid w:val="0094327A"/>
    <w:rsid w:val="00944E43"/>
    <w:rsid w:val="0094728E"/>
    <w:rsid w:val="00947307"/>
    <w:rsid w:val="00975E1E"/>
    <w:rsid w:val="00983DC0"/>
    <w:rsid w:val="009B502F"/>
    <w:rsid w:val="009C42BB"/>
    <w:rsid w:val="009D1799"/>
    <w:rsid w:val="009D5D80"/>
    <w:rsid w:val="009D77A3"/>
    <w:rsid w:val="009D7932"/>
    <w:rsid w:val="009E1243"/>
    <w:rsid w:val="009E591B"/>
    <w:rsid w:val="009F4FFC"/>
    <w:rsid w:val="009F6A82"/>
    <w:rsid w:val="00A02039"/>
    <w:rsid w:val="00A03B58"/>
    <w:rsid w:val="00A20A60"/>
    <w:rsid w:val="00A370CB"/>
    <w:rsid w:val="00A53F51"/>
    <w:rsid w:val="00A64826"/>
    <w:rsid w:val="00A651C0"/>
    <w:rsid w:val="00A6563C"/>
    <w:rsid w:val="00A71B9D"/>
    <w:rsid w:val="00A76151"/>
    <w:rsid w:val="00A86039"/>
    <w:rsid w:val="00A92F66"/>
    <w:rsid w:val="00AA0BEB"/>
    <w:rsid w:val="00AA65F3"/>
    <w:rsid w:val="00AB09D7"/>
    <w:rsid w:val="00AB11F6"/>
    <w:rsid w:val="00AB6A42"/>
    <w:rsid w:val="00AC07C9"/>
    <w:rsid w:val="00AD0810"/>
    <w:rsid w:val="00AD41EA"/>
    <w:rsid w:val="00AD70D7"/>
    <w:rsid w:val="00AF6C5F"/>
    <w:rsid w:val="00AF7917"/>
    <w:rsid w:val="00B1195C"/>
    <w:rsid w:val="00B12260"/>
    <w:rsid w:val="00B23825"/>
    <w:rsid w:val="00B37EE2"/>
    <w:rsid w:val="00B41F04"/>
    <w:rsid w:val="00B43414"/>
    <w:rsid w:val="00B74630"/>
    <w:rsid w:val="00B74A5C"/>
    <w:rsid w:val="00B80E69"/>
    <w:rsid w:val="00B8132F"/>
    <w:rsid w:val="00BA1C16"/>
    <w:rsid w:val="00BC7B74"/>
    <w:rsid w:val="00BD3256"/>
    <w:rsid w:val="00BD4ACF"/>
    <w:rsid w:val="00BD6F1E"/>
    <w:rsid w:val="00C26332"/>
    <w:rsid w:val="00C37106"/>
    <w:rsid w:val="00C63AB1"/>
    <w:rsid w:val="00C80A3C"/>
    <w:rsid w:val="00C87A0B"/>
    <w:rsid w:val="00C96250"/>
    <w:rsid w:val="00CA7AED"/>
    <w:rsid w:val="00CC3B08"/>
    <w:rsid w:val="00CC4720"/>
    <w:rsid w:val="00CC6252"/>
    <w:rsid w:val="00CF21C6"/>
    <w:rsid w:val="00D01D33"/>
    <w:rsid w:val="00D0516D"/>
    <w:rsid w:val="00D10D03"/>
    <w:rsid w:val="00D21334"/>
    <w:rsid w:val="00D3623B"/>
    <w:rsid w:val="00D40D26"/>
    <w:rsid w:val="00D459C7"/>
    <w:rsid w:val="00D45B34"/>
    <w:rsid w:val="00D574BB"/>
    <w:rsid w:val="00D64612"/>
    <w:rsid w:val="00D83036"/>
    <w:rsid w:val="00D86E82"/>
    <w:rsid w:val="00D941C1"/>
    <w:rsid w:val="00D966C4"/>
    <w:rsid w:val="00D96728"/>
    <w:rsid w:val="00DA27E3"/>
    <w:rsid w:val="00DC3EED"/>
    <w:rsid w:val="00DF15A3"/>
    <w:rsid w:val="00DF696F"/>
    <w:rsid w:val="00E04CE7"/>
    <w:rsid w:val="00E275A2"/>
    <w:rsid w:val="00E31268"/>
    <w:rsid w:val="00E46085"/>
    <w:rsid w:val="00E5546D"/>
    <w:rsid w:val="00E6180D"/>
    <w:rsid w:val="00E732B4"/>
    <w:rsid w:val="00E816A7"/>
    <w:rsid w:val="00E816BF"/>
    <w:rsid w:val="00E9053D"/>
    <w:rsid w:val="00E933F2"/>
    <w:rsid w:val="00E939D5"/>
    <w:rsid w:val="00E94DF3"/>
    <w:rsid w:val="00EA6ED2"/>
    <w:rsid w:val="00EC6EB8"/>
    <w:rsid w:val="00ED4032"/>
    <w:rsid w:val="00EF0A09"/>
    <w:rsid w:val="00F0123E"/>
    <w:rsid w:val="00F12333"/>
    <w:rsid w:val="00F309F3"/>
    <w:rsid w:val="00F3150D"/>
    <w:rsid w:val="00F425C3"/>
    <w:rsid w:val="00F44A12"/>
    <w:rsid w:val="00F506E7"/>
    <w:rsid w:val="00F53F63"/>
    <w:rsid w:val="00F57261"/>
    <w:rsid w:val="00F60B16"/>
    <w:rsid w:val="00F61401"/>
    <w:rsid w:val="00F61424"/>
    <w:rsid w:val="00F7521B"/>
    <w:rsid w:val="00F81B51"/>
    <w:rsid w:val="00F848E8"/>
    <w:rsid w:val="00F926E0"/>
    <w:rsid w:val="00F93637"/>
    <w:rsid w:val="00FA619B"/>
    <w:rsid w:val="00FB06A2"/>
    <w:rsid w:val="00FC2716"/>
    <w:rsid w:val="00FD2CF2"/>
    <w:rsid w:val="00FD5CDD"/>
    <w:rsid w:val="00FD7B10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6AFA4B"/>
  <w15:chartTrackingRefBased/>
  <w15:docId w15:val="{6EF86FD3-977A-4780-80A2-DBF31E7B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9F3"/>
    <w:pPr>
      <w:bidi/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33"/>
  </w:style>
  <w:style w:type="paragraph" w:styleId="Footer">
    <w:name w:val="footer"/>
    <w:basedOn w:val="Normal"/>
    <w:link w:val="Foot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33"/>
  </w:style>
  <w:style w:type="paragraph" w:styleId="ListParagraph">
    <w:name w:val="List Paragraph"/>
    <w:basedOn w:val="Normal"/>
    <w:uiPriority w:val="34"/>
    <w:qFormat/>
    <w:rsid w:val="00F12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6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06B7D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1B51"/>
    <w:rPr>
      <w:color w:val="808080"/>
    </w:rPr>
  </w:style>
  <w:style w:type="character" w:styleId="Emphasis">
    <w:name w:val="Emphasis"/>
    <w:basedOn w:val="DefaultParagraphFont"/>
    <w:uiPriority w:val="20"/>
    <w:qFormat/>
    <w:rsid w:val="00613F5E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7500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682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689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</TotalTime>
  <Pages>14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Wael</dc:creator>
  <cp:keywords/>
  <dc:description/>
  <cp:lastModifiedBy>Wael Shahatha</cp:lastModifiedBy>
  <cp:revision>188</cp:revision>
  <dcterms:created xsi:type="dcterms:W3CDTF">2016-10-28T19:25:00Z</dcterms:created>
  <dcterms:modified xsi:type="dcterms:W3CDTF">2017-03-08T17:10:00Z</dcterms:modified>
</cp:coreProperties>
</file>